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4c2151eeb1f36f81abbb06f3d64fe76a45d24a"/>
    <w:p>
      <w:pPr>
        <w:pStyle w:val="Heading3"/>
      </w:pPr>
      <w:r>
        <w:t xml:space="preserve">Сведения о доходах, расходах, об имуществе и обязательствах имущественного характера сотрудников управы района Чертаново Северное за период с 1 января 2018г. по 31 декабря 2018г.</w:t>
      </w:r>
    </w:p>
    <w:p>
      <w:pPr>
        <w:pStyle w:val="FirstParagraph"/>
      </w:pPr>
      <w:r>
        <w:t xml:space="preserve">14.05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tanovo-severnoe.mos.ru/anti-corruption/information-on-income-expenses-about-property-and-obligations-of-property-character-/detail/80803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anti-corruption/information-on-income-expenses-about-property-and-obligations-of-property-character-/detail/80803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anti-corruption/information-on-income-expenses-about-property-and-obligations-of-property-character-/detail/80803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08:07:44Z</dcterms:created>
  <dcterms:modified xsi:type="dcterms:W3CDTF">2025-05-12T08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